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усский-russian"/>
      <w:bookmarkEnd w:id="21"/>
      <w:r>
        <w:t xml:space="preserve">Русский / Russ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Русский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4a632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